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7.png" ContentType="image/png"/>
  <Override PartName="/word/media/rId32.png" ContentType="image/png"/>
  <Override PartName="/word/media/rId37.png" ContentType="image/png"/>
  <Override PartName="/word/media/rId42.png" ContentType="image/png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3d2c9767e2775fc019e8732887eceef34694eef"/>
    <w:p>
      <w:pPr>
        <w:pStyle w:val="Ttulo3"/>
      </w:pPr>
      <w:r>
        <w:t xml:space="preserve">ARQREF0. Vista Funcional de la Arquitectura de Referencia 2.0. Servicios y Aplicaciones</w:t>
      </w:r>
    </w:p>
    <w:p>
      <w:pPr>
        <w:pStyle w:val="FirstParagraph"/>
      </w:pPr>
      <w:r>
        <w:t xml:space="preserve">Presentamos la primera versión del modelo de referencia del dominio de servicios y aplicaciones 2.0 del FNA. El modelo queda representado en la siguiente vista funcional.</w:t>
      </w:r>
    </w:p>
    <w:bookmarkStart w:id="0" w:name="fig:ARQREF0.png"/>
    <w:p>
      <w:pPr>
        <w:pStyle w:val="CaptionedFigure"/>
      </w:pPr>
      <w:bookmarkStart w:id="23" w:name="fig:ARQREF0.png"/>
      <w:r>
        <w:drawing>
          <wp:inline>
            <wp:extent cx="5600700" cy="4090361"/>
            <wp:effectExtent b="0" l="0" r="0" t="0"/>
            <wp:docPr descr="Figure 1: Fondo Nacional del Ahorro - Arquitectura de Referencia 2.0. Vista funcional del dominio de servicios y aplicaciones del FNA." title="" id="21" name="Picture"/>
            <a:graphic>
              <a:graphicData uri="http://schemas.openxmlformats.org/drawingml/2006/picture">
                <pic:pic>
                  <pic:nvPicPr>
                    <pic:cNvPr descr="images/ARQREF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090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Fondo Nacional del Ahorro - Arquitectura de Referencia 2.0. Vista funcional del dominio de servicios y aplicaciones del FNA.</w:t>
      </w:r>
    </w:p>
    <w:bookmarkEnd w:id="0"/>
    <w:p>
      <w:pPr>
        <w:pStyle w:val="Textoindependiente"/>
      </w:pPr>
      <w:r>
        <w:t xml:space="preserve">El modelo funcional de la arquitectura de referencia del FNA está organizado en los siguientes segmentos de arquitectura.</w:t>
      </w:r>
    </w:p>
    <w:bookmarkStart w:id="24" w:name="X4d247192c4281d55f0d465dd24dd72c737e5a73"/>
    <w:p>
      <w:pPr>
        <w:pStyle w:val="Ttulo4"/>
      </w:pPr>
      <w:r>
        <w:t xml:space="preserve">Segmentos del Modelo Funcional de la Arquitectura de Referencia</w:t>
      </w:r>
    </w:p>
    <w:p>
      <w:pPr>
        <w:numPr>
          <w:ilvl w:val="0"/>
          <w:numId w:val="1001"/>
        </w:numPr>
        <w:pStyle w:val="Compact"/>
      </w:pPr>
      <w:r>
        <w:t xml:space="preserve">Canales. Sitios físicos o electrónicos en relación con los clientes.</w:t>
      </w:r>
    </w:p>
    <w:p>
      <w:pPr>
        <w:numPr>
          <w:ilvl w:val="0"/>
          <w:numId w:val="1001"/>
        </w:numPr>
        <w:pStyle w:val="Compact"/>
      </w:pPr>
      <w:r>
        <w:t xml:space="preserve">Intermediación con Clientes. Medio físicos o electrónicos de interoperatividad del FNA con los clientes.</w:t>
      </w:r>
    </w:p>
    <w:p>
      <w:pPr>
        <w:numPr>
          <w:ilvl w:val="0"/>
          <w:numId w:val="1001"/>
        </w:numPr>
        <w:pStyle w:val="Compact"/>
      </w:pPr>
      <w:r>
        <w:t xml:space="preserve">Intermediación con Gobierno Nacional. Medio físicos o electrónicos de interoperatividad del FNA con entidades del Estado, como la Superintendencia Financiera de Colombia, Min Hacienda y MinTIC.</w:t>
      </w:r>
    </w:p>
    <w:p>
      <w:pPr>
        <w:numPr>
          <w:ilvl w:val="0"/>
          <w:numId w:val="1001"/>
        </w:numPr>
        <w:pStyle w:val="Compact"/>
      </w:pPr>
      <w:r>
        <w:t xml:space="preserve">Productos de la Empresa al Cliente. Productos de negocio ofertados, relación con clientes. Son colecciones de servicios que funcionan como una unidad.</w:t>
      </w:r>
    </w:p>
    <w:p>
      <w:pPr>
        <w:numPr>
          <w:ilvl w:val="0"/>
          <w:numId w:val="1001"/>
        </w:numPr>
        <w:pStyle w:val="Compact"/>
      </w:pPr>
      <w:r>
        <w:t xml:space="preserve">Trámites (procedimientos documentales) FNA. Procesos relacionados con los productos o clientes del FNA. Basados en documentación física o digital. Ejemplo, trámite de afiliaciones y retiros, el retiro de cesantías, aperturas, etc.</w:t>
      </w:r>
    </w:p>
    <w:p>
      <w:pPr>
        <w:numPr>
          <w:ilvl w:val="0"/>
          <w:numId w:val="1001"/>
        </w:numPr>
        <w:pStyle w:val="Compact"/>
      </w:pPr>
      <w:r>
        <w:t xml:space="preserve">Transacciones FNA. Unidades de intercambio de beneficios y registros de Crédito, Cartera, Garantías, Cuenta AVC.</w:t>
      </w:r>
    </w:p>
    <w:p>
      <w:pPr>
        <w:numPr>
          <w:ilvl w:val="0"/>
          <w:numId w:val="1001"/>
        </w:numPr>
        <w:pStyle w:val="Compact"/>
      </w:pPr>
      <w:r>
        <w:t xml:space="preserve">Actividad regulatoria del FNA. Procesos de intercambio de funciones regulatorias o sancionatorias e intercambio de información de seguridad debida al cumplimiento exigido por el Gobierno Nacional.</w:t>
      </w:r>
    </w:p>
    <w:p>
      <w:pPr>
        <w:numPr>
          <w:ilvl w:val="0"/>
          <w:numId w:val="1001"/>
        </w:numPr>
        <w:pStyle w:val="Compact"/>
      </w:pPr>
      <w:r>
        <w:t xml:space="preserve">Fuentes de Información Referencial Transaccional. Acceso a información requerida por las transacciones del FNA, como listas blancas, seguros, Registraduría.</w:t>
      </w:r>
    </w:p>
    <w:p>
      <w:pPr>
        <w:numPr>
          <w:ilvl w:val="0"/>
          <w:numId w:val="1001"/>
        </w:numPr>
        <w:pStyle w:val="Compact"/>
      </w:pPr>
      <w:r>
        <w:t xml:space="preserve">Fuentes de Información Provistas. Exposición de entidades y componentes de datos (reportes, esquemas, archivos…) al Bco. de la República, Ministerios, entre otros.</w:t>
      </w:r>
    </w:p>
    <w:p>
      <w:pPr>
        <w:numPr>
          <w:ilvl w:val="0"/>
          <w:numId w:val="1001"/>
        </w:numPr>
        <w:pStyle w:val="Compact"/>
      </w:pPr>
      <w:r>
        <w:t xml:space="preserve">Fuentes de Información Referencial Pública. Acceso a datos de entidades públicas, como Formatos de Ministerios, Registros de Asobancos, tasas del Bco. de la República.</w:t>
      </w:r>
    </w:p>
    <w:p>
      <w:pPr>
        <w:numPr>
          <w:ilvl w:val="0"/>
          <w:numId w:val="1001"/>
        </w:numPr>
        <w:pStyle w:val="Compact"/>
      </w:pPr>
      <w:r>
        <w:t xml:space="preserve">Procesamiento de información. Procesamiento de lotes diario o eventual del FNA, como contabilidad, elaboración de certificados, envío de mensajes electrónicos, descarga de información, emisión de documentos digitales, indexaciones, etc.</w:t>
      </w:r>
    </w:p>
    <w:p>
      <w:pPr>
        <w:pStyle w:val="FirstParagraph"/>
      </w:pPr>
    </w:p>
    <w:bookmarkEnd w:id="24"/>
    <w:bookmarkEnd w:id="25"/>
    <w:bookmarkStart w:id="26" w:name="elementos-de-la-vista-funcional"/>
    <w:p>
      <w:pPr>
        <w:pStyle w:val="Ttulo3"/>
      </w:pPr>
      <w:r>
        <w:t xml:space="preserve">Elementos de la Vista Funcional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licaciones Externas a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licación Ext - Banlí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licación Web - Banca Vir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licación Web - Sco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alcanceSOA:</w:t>
            </w:r>
            <w:r>
              <w:t xml:space="preserve"> </w:t>
            </w:r>
            <w:r>
              <w:t xml:space="preserve">Fase 1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licación Web - Simuladores (JBoss EAP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Kios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Moví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tención al 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BV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BIS - Caja y Ban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BIS - Presupues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édito Digi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cev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NA Móvil Ág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rtal Mi Vivien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rtal Persona Juíd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rtal Perso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AP - Activos Fi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AP - Contabil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AP - Factu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entral AP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a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entral XM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a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entral Interface de Apl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rma Loc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comunicación compati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rtafolio API R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rtafolio API graphicQ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rtafolio Mensajes HTT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rtafolio XRo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b_ahorros..sp_puntuacionA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b_credito..sp_utilidades_intranet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‘</w:t>
            </w:r>
            <w:r>
              <w:rPr>
                <w:bCs/>
                <w:b/>
              </w:rPr>
              <w:t xml:space="preserve">ahorros</w:t>
            </w:r>
            <w:r>
              <w:rPr>
                <w:bCs/>
                <w:b/>
              </w:rPr>
              <w:t xml:space="preserve">’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b_credito..sp_utilidades_intranet</w:t>
            </w:r>
            <w:r>
              <w:rPr>
                <w:bCs/>
                <w:b/>
              </w:rPr>
              <w:t xml:space="preserve"> </w:t>
            </w:r>
            <w:r>
              <w:rPr>
                <w:bCs/>
                <w:b/>
              </w:rPr>
              <w:t xml:space="preserve">‘</w:t>
            </w:r>
            <w:r>
              <w:rPr>
                <w:bCs/>
                <w:b/>
              </w:rPr>
              <w:t xml:space="preserve">clientes</w:t>
            </w:r>
            <w:r>
              <w:rPr>
                <w:bCs/>
                <w:b/>
              </w:rPr>
              <w:t xml:space="preserve">’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P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hor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olsa Val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lien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lien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sum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é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 AV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 AV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nanz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nanz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ios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b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C/Lapt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s de At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tividad regulatorioas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cesos de intercambio de funciones regulatorias o sancionatorias e intercambio de información de seguridad debida al cumplimiento exigido por el Gobierno Nacional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nales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tios físicos o electrónicos en relación con los cliente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entes de Información Provist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osición de entidades y componentes de datos (reportes, esquemas, archivos…) al Bco. de la República, Ministerios, entre otr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entes de Información Referencial Públ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eso a datos de entidades públicas, como Formatos de Ministerios, Registros de Asobancos, tasas del Bco. de la Repúblic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entes de Información Referencial Transac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ceso a datos de entidades públicas, como Formatos de Ministerios, Registros de Asobancos, tasas del Bco. de la Repúblic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mediación con Clien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dio físicos o electrónicos de interoperatividad del FNA con los cliente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mediación con Gobierno Na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perintendencia Financiera Col.</w:t>
            </w:r>
            <w:r>
              <w:t xml:space="preserve">Min Hacienda</w:t>
            </w:r>
            <w:r>
              <w:t xml:space="preserve">MinTIC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de inform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cesamiento de lotes diario o eventual del FNA, como contabilidad, elaboración de certificados, envío de mensajes electrónicos, descarga de información, emisión de documentos digitales, indexaciones, etc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ductos de la Empresa al 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ductos de negocio ofertados, relación con clientes. Son colecciones de servicios que funcionan como una unidad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 FNA - Crédito, Cartera, Garantías, AV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nidades de intercambio de beneficios y registros de Crédito, Cartera, Garantías, Cuenta AVC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ámites (procedimientos documentales) de la Empres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cesos relacionados con los productos o clientes del FNA. Basados en documentación física o digital. Ejemplo, trámite de afiliaciones y retiros, el retiro de cesantías, aperturas, etc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ondo Nacional del Ahor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6"/>
    <w:bookmarkStart w:id="31" w:name="arqref.1.malla-micross"/>
    <w:p>
      <w:pPr>
        <w:pStyle w:val="Ttulo2"/>
      </w:pPr>
      <w:r>
        <w:t xml:space="preserve">ARQREF.1.Malla Micross</w:t>
      </w:r>
    </w:p>
    <w:p>
      <w:pPr>
        <w:pStyle w:val="FirstParagraph"/>
      </w:pPr>
      <w:hyperlink w:anchor="arqref.1.malla-micross"/>
      <w:r>
        <w:t xml:space="preserve"> </w:t>
      </w:r>
      <w:r>
        <w:drawing>
          <wp:inline>
            <wp:extent cx="5600700" cy="4457391"/>
            <wp:effectExtent b="0" l="0" r="0" t="0"/>
            <wp:docPr descr="Diagram: ARQREF.1.Malla Micross" title="" id="28" name="Picture"/>
            <a:graphic>
              <a:graphicData uri="http://schemas.openxmlformats.org/drawingml/2006/picture">
                <pic:pic>
                  <pic:nvPicPr>
                    <pic:cNvPr descr="images/ARQREF.1.Malla%20Micross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57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0" w:name="elementos-de-la-vista"/>
    <w:p>
      <w:pPr>
        <w:pStyle w:val="Ttulo3"/>
      </w:pPr>
      <w:r>
        <w:t xml:space="preserve">Elementos de la Vist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hor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hor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hor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hor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Kios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Moví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horeography-based sag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é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é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é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é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nanci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nanci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nanci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nanci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chestration-based sag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rtal Persona Juíd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rtal Perso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ce Mesh Control Pla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decar Prox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decar Prox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decar Prox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P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P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Consu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Provid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velo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ivate virtual network API Man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ivate virtual network Kuberna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ios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b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C/Lapt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** Database per microservice - CQRS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ynchronous messag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&amp; Rou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 Pla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Pla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Plane - East West Traff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tributed transa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NA - Architecture Clou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ubernates Cluster - Service orchest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anagement Plane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anagemnet Plane - North south traff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nitor &amp; Meas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curity &amp; Prot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el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ce Mes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er Pla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ondo Nacional del Ahor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s de At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stion Host Man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ivate Endpoint per microservi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net Bas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anagement Bas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tem-softwa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nal load balanc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fun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ssage brok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fun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fun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** Event Hubs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** Event Hubs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Gatew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Man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Management 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tive Direct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Moni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delivery netwo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veloper Por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vent Gr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structure Moni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ay va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ubernates 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Security 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tform Moni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QL instance - Microservices operational data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QL managed instance - Microservices View data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e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0"/>
    <w:bookmarkEnd w:id="31"/>
    <w:bookmarkStart w:id="36" w:name="arqref.2.datos"/>
    <w:p>
      <w:pPr>
        <w:pStyle w:val="Ttulo2"/>
      </w:pPr>
      <w:r>
        <w:t xml:space="preserve">ARQREF.2.Datos</w:t>
      </w:r>
    </w:p>
    <w:p>
      <w:pPr>
        <w:pStyle w:val="FirstParagraph"/>
      </w:pPr>
      <w:hyperlink w:anchor="arqref.2.datos"/>
      <w:r>
        <w:t xml:space="preserve"> </w:t>
      </w:r>
      <w:r>
        <w:drawing>
          <wp:inline>
            <wp:extent cx="5600700" cy="2910285"/>
            <wp:effectExtent b="0" l="0" r="0" t="0"/>
            <wp:docPr descr="Diagram: ARQREF.2.Datos" title="" id="33" name="Picture"/>
            <a:graphic>
              <a:graphicData uri="http://schemas.openxmlformats.org/drawingml/2006/picture">
                <pic:pic>
                  <pic:nvPicPr>
                    <pic:cNvPr descr="images/ARQREF.2.Datos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9102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5" w:name="elementos-de-la-vista-1"/>
    <w:p>
      <w:pPr>
        <w:pStyle w:val="Ttulo3"/>
      </w:pPr>
      <w:r>
        <w:t xml:space="preserve">Elementos de la Vist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hor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horro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WEB/ Mob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esantías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liente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ercial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é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édito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nanci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nanciera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aster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ifa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iness Data Ow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iness Process Own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Steward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NA Us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overnance Steward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chnical Data Steward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ministración de Cuentas y Pagos 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proc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 de Aportes de 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proc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s Gestión de Crédito Educa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proc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s Gestión de Crédito Hipotec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proc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os Gestión de crédito Constru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proc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esant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é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arant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Q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sore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** Database per microservice - CQRS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iness Us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landing zone - Self-serve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management Zone - Data Govern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main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main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main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main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main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main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main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main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nrich - BI &amp; Data Sci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NA - Architect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NA - Data sour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NA Data Mes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NA Mission Processes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gest and prepare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chestrate - Data Pipe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tform 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lyglot stor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s Data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e Data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ore Data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form and prepa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Jun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B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tem-softwa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C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tem-softwa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ac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tem-softwa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A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tem-softwa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QL 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tem-softwa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tive Direct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ytics eng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Poli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gnitive servi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smos D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Integ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La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Sha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nterprise analytics 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ey Va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achine lear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ni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fisee - MD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rview - Data Catalog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QL managed instance - Microservices View data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QL managed instance - Microservices operational data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curity ce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mantic Model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5"/>
    <w:bookmarkEnd w:id="36"/>
    <w:bookmarkStart w:id="41" w:name="arqref.3.entrega"/>
    <w:p>
      <w:pPr>
        <w:pStyle w:val="Ttulo2"/>
      </w:pPr>
      <w:r>
        <w:t xml:space="preserve">ARQREF.3.Entrega</w:t>
      </w:r>
    </w:p>
    <w:p>
      <w:pPr>
        <w:pStyle w:val="FirstParagraph"/>
      </w:pPr>
      <w:hyperlink w:anchor="arqref.3.entrega"/>
      <w:r>
        <w:t xml:space="preserve"> </w:t>
      </w:r>
      <w:r>
        <w:drawing>
          <wp:inline>
            <wp:extent cx="5600700" cy="4680802"/>
            <wp:effectExtent b="0" l="0" r="0" t="0"/>
            <wp:docPr descr="Diagram: ARQREF.3.Entrega" title="" id="38" name="Picture"/>
            <a:graphic>
              <a:graphicData uri="http://schemas.openxmlformats.org/drawingml/2006/picture">
                <pic:pic>
                  <pic:nvPicPr>
                    <pic:cNvPr descr="images/ARQREF.3.Entrega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680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0" w:name="elementos-de-la-vista-2"/>
    <w:p>
      <w:pPr>
        <w:pStyle w:val="Ttulo3"/>
      </w:pPr>
      <w:r>
        <w:t xml:space="preserve">Elementos de la Vista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Cl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Por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Por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PowerShe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rows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rows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li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vOps Variab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ifa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ifa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ibr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ifa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yaml pipeli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ifa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min DevO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ro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y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ro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ys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ro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v Te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ro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velo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ro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ro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ro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j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tra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cloud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nviron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ptop/deskt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ptop/deskt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aptop/deskt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i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tem-softwa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lo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ev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ev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s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ev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ranch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fun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fun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fun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as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fun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ll requ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fun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sh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fun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Q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fun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a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fun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proc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proc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Active Direct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Artifac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Boa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Container Registry (non-producti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Container Registry (productio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Overvie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Pipeli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RBAC Ro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Re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Resource Man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Resource Provi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cklo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oa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ild Pipe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shboa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y pla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loyments grou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NA Azure Projec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NA Azure Su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NA Organiz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nancial commitment lim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gress re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Que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lea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source Polic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source lim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sources 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u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pri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mmary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ask grou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na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st Pl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st Pl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ik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ork ite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40"/>
    <w:bookmarkEnd w:id="41"/>
    <w:bookmarkStart w:id="46" w:name="arqref.4.fna"/>
    <w:p>
      <w:pPr>
        <w:pStyle w:val="Ttulo2"/>
      </w:pPr>
      <w:r>
        <w:t xml:space="preserve">ARQREF.4.FNA</w:t>
      </w:r>
    </w:p>
    <w:p>
      <w:pPr>
        <w:pStyle w:val="FirstParagraph"/>
      </w:pPr>
      <w:hyperlink w:anchor="arqref.4.fna"/>
      <w:r>
        <w:t xml:space="preserve"> </w:t>
      </w:r>
      <w:r>
        <w:drawing>
          <wp:inline>
            <wp:extent cx="5600700" cy="4620064"/>
            <wp:effectExtent b="0" l="0" r="0" t="0"/>
            <wp:docPr descr="Diagram: ARQREF.4.FNA" title="" id="43" name="Picture"/>
            <a:graphic>
              <a:graphicData uri="http://schemas.openxmlformats.org/drawingml/2006/picture">
                <pic:pic>
                  <pic:nvPicPr>
                    <pic:cNvPr descr="images/ARQREF.4.FNA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620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45" w:name="elementos-de-la-vista-3"/>
    <w:p>
      <w:pPr>
        <w:pStyle w:val="Ttulo3"/>
      </w:pPr>
      <w:r>
        <w:t xml:space="preserve">Elementos de la Vist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hor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hor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hor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licaciones Externas a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Kios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Moví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esantí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é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é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é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nanci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nanci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nanci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rtal Persona Juíd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rtal Perso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ce Mesh Control Pla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ifa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ibra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rtifa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ivate virtual network API Man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ivate virtual network Kuberna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ivate virtual network datab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hor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t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esant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erc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é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nancie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ios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bi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C/Lapt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ytic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ynchronous messag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nales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tios físicos o electrónicos en relación con los cliente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llaborative wo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&amp; Rout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 Pla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Pla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landing zone - Self-serve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base Lay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main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main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main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main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main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main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main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main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nrich - BI &amp; Data Sci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NA - Computación de la Empres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gest and prepare 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ubernates Cluster - Service orchest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anagement Plane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anagemnet Plane - North south traff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nitor &amp; Measu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chestrate - Data Pipe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lyglot stor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s Data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curity &amp; Prot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e Data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el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ce Mes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orage Lay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ore Data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form and prepa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er Pla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M Database 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Jun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n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ondo Nacional del Ahor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nviron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M DB2 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M Oracle 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M SAP serv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ivate Endpoint per microservi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t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ranch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fun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i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fun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ssage brok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fun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ll requ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fun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sh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fun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a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fun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func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** Event Hubs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Gatewa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Manage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Management 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tive Directo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ytics eng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Moni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delivery netwo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Artifac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Boa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Overvie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Pipeli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zure Re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cklog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oa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ild Pipeli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hache for Redis 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gnitive servic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ainer Registr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ent delivery networ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shboar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Integ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Lak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Lake Stor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a Sha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y pla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loyments grou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veloper Por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nterprise analytics 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vent Gr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NA Azure Projec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NA Organiz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le Stor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structure Moni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ay va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ubernates 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D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achine learn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Security Grou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oSQL D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tform Moni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gress re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Quer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Queue Stor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lea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u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QL instance - Microservices operational data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mantic Reports &amp; B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e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pri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torage 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ummary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able Stor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ask group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st Pl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est Pla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ik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ork ite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45"/>
    <w:bookmarkEnd w:id="4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7" Target="media/rId27.png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image" Id="rId42" Target="media/rId42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4T02:37:27Z</dcterms:created>
  <dcterms:modified xsi:type="dcterms:W3CDTF">2023-08-04T02:3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